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F184E3" w14:textId="1E86BB4D" w:rsidR="00BD24CE" w:rsidRPr="006E2CE1" w:rsidRDefault="00BD24CE" w:rsidP="00BB2897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 w:rsidRPr="006E2CE1">
        <w:rPr>
          <w:rFonts w:cs="B Lotus" w:hint="cs"/>
          <w:b/>
          <w:bCs/>
          <w:sz w:val="24"/>
          <w:szCs w:val="24"/>
          <w:rtl/>
        </w:rPr>
        <w:t>گروه آموزشی:</w:t>
      </w:r>
      <w:r w:rsidR="006E2CE1" w:rsidRPr="007B10DD">
        <w:rPr>
          <w:rFonts w:cs="B Lotus" w:hint="cs"/>
          <w:sz w:val="24"/>
          <w:szCs w:val="24"/>
          <w:rtl/>
        </w:rPr>
        <w:t xml:space="preserve"> </w:t>
      </w:r>
      <w:r w:rsidR="00501FD9">
        <w:rPr>
          <w:rFonts w:cs="B Lotus" w:hint="cs"/>
          <w:sz w:val="24"/>
          <w:szCs w:val="24"/>
          <w:rtl/>
        </w:rPr>
        <w:t>مهندسی تولید و ژنتیک گیاهی</w:t>
      </w:r>
    </w:p>
    <w:p w14:paraId="5B83CF01" w14:textId="21F59189" w:rsidR="00BD24CE" w:rsidRPr="003C4A96" w:rsidRDefault="00BD24CE" w:rsidP="00B84C88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نام درس:</w:t>
      </w:r>
      <w:r w:rsidRPr="003C4A96">
        <w:rPr>
          <w:rFonts w:cs="B Lotus" w:hint="cs"/>
          <w:sz w:val="24"/>
          <w:szCs w:val="24"/>
          <w:rtl/>
        </w:rPr>
        <w:tab/>
      </w:r>
      <w:r w:rsidR="00A1315D">
        <w:rPr>
          <w:rFonts w:cs="B Lotus" w:hint="cs"/>
          <w:sz w:val="24"/>
          <w:szCs w:val="24"/>
          <w:rtl/>
        </w:rPr>
        <w:t xml:space="preserve">  </w:t>
      </w:r>
      <w:r w:rsidR="00501FD9">
        <w:rPr>
          <w:rFonts w:cs="B Titr" w:hint="cs"/>
          <w:sz w:val="20"/>
          <w:szCs w:val="20"/>
          <w:rtl/>
        </w:rPr>
        <w:t>فناوری کاربرد علف</w:t>
      </w:r>
      <w:r w:rsidR="00501FD9">
        <w:rPr>
          <w:rFonts w:cs="B Titr"/>
          <w:sz w:val="20"/>
          <w:szCs w:val="20"/>
          <w:rtl/>
        </w:rPr>
        <w:softHyphen/>
      </w:r>
      <w:r w:rsidR="00501FD9">
        <w:rPr>
          <w:rFonts w:cs="B Titr" w:hint="cs"/>
          <w:sz w:val="20"/>
          <w:szCs w:val="20"/>
          <w:rtl/>
        </w:rPr>
        <w:t>کش</w:t>
      </w:r>
      <w:r w:rsidR="00501FD9">
        <w:rPr>
          <w:rFonts w:cs="B Titr"/>
          <w:sz w:val="20"/>
          <w:szCs w:val="20"/>
          <w:rtl/>
        </w:rPr>
        <w:softHyphen/>
      </w:r>
      <w:r w:rsidR="00501FD9">
        <w:rPr>
          <w:rFonts w:cs="B Titr" w:hint="cs"/>
          <w:sz w:val="20"/>
          <w:szCs w:val="20"/>
          <w:rtl/>
        </w:rPr>
        <w:t>ها</w:t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="00015977"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>کد درس:</w:t>
      </w:r>
      <w:r w:rsidRPr="003C4A96">
        <w:rPr>
          <w:rFonts w:cs="B Lotus" w:hint="cs"/>
          <w:sz w:val="24"/>
          <w:szCs w:val="24"/>
          <w:rtl/>
        </w:rPr>
        <w:tab/>
      </w:r>
      <w:r w:rsidR="00501FD9">
        <w:rPr>
          <w:rFonts w:cs="B Lotus" w:hint="cs"/>
          <w:sz w:val="24"/>
          <w:szCs w:val="24"/>
          <w:rtl/>
        </w:rPr>
        <w:t>28733</w:t>
      </w:r>
      <w:r w:rsidRPr="003C4A96">
        <w:rPr>
          <w:rFonts w:cs="B Lotus" w:hint="cs"/>
          <w:sz w:val="24"/>
          <w:szCs w:val="24"/>
          <w:rtl/>
        </w:rPr>
        <w:tab/>
      </w:r>
      <w:r w:rsidR="00015977"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>مقطع تدریس:</w:t>
      </w:r>
      <w:r w:rsidR="00A1315D">
        <w:rPr>
          <w:rFonts w:cs="B Lotus" w:hint="cs"/>
          <w:sz w:val="24"/>
          <w:szCs w:val="24"/>
          <w:rtl/>
        </w:rPr>
        <w:t xml:space="preserve"> </w:t>
      </w:r>
      <w:r w:rsidR="00A1315D" w:rsidRPr="00A1315D">
        <w:rPr>
          <w:rFonts w:cs="B Titr" w:hint="cs"/>
          <w:sz w:val="20"/>
          <w:szCs w:val="20"/>
          <w:rtl/>
        </w:rPr>
        <w:t>کارشناسي</w:t>
      </w:r>
      <w:r w:rsidR="00501FD9">
        <w:rPr>
          <w:rFonts w:cs="B Titr" w:hint="cs"/>
          <w:sz w:val="20"/>
          <w:szCs w:val="20"/>
          <w:rtl/>
        </w:rPr>
        <w:t xml:space="preserve"> ارشد</w:t>
      </w:r>
    </w:p>
    <w:p w14:paraId="6AA951B2" w14:textId="5D3348BD" w:rsidR="008A1440" w:rsidRDefault="00BD24CE" w:rsidP="00B84C88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تعداد واحد:</w:t>
      </w:r>
      <w:r w:rsidR="006E2CE1" w:rsidRPr="003C4A96">
        <w:rPr>
          <w:rFonts w:cs="B Lotus" w:hint="cs"/>
          <w:sz w:val="24"/>
          <w:szCs w:val="24"/>
          <w:rtl/>
        </w:rPr>
        <w:t xml:space="preserve">  </w:t>
      </w:r>
      <w:r w:rsidR="00A44FC3">
        <w:rPr>
          <w:rFonts w:cs="B Titr" w:hint="cs"/>
          <w:sz w:val="20"/>
          <w:szCs w:val="20"/>
          <w:rtl/>
        </w:rPr>
        <w:t>3</w:t>
      </w:r>
      <w:r w:rsidR="00A1315D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واحد نظری  </w:t>
      </w:r>
      <w:r w:rsidR="00501FD9">
        <w:rPr>
          <w:rFonts w:cs="B Titr" w:hint="cs"/>
          <w:sz w:val="20"/>
          <w:szCs w:val="20"/>
          <w:rtl/>
        </w:rPr>
        <w:t>2</w:t>
      </w:r>
      <w:r w:rsidR="007B10DD" w:rsidRPr="003C4A96">
        <w:rPr>
          <w:rFonts w:cs="B Lotus" w:hint="cs"/>
          <w:sz w:val="24"/>
          <w:szCs w:val="24"/>
          <w:rtl/>
        </w:rPr>
        <w:t xml:space="preserve">  واحد عملی </w:t>
      </w:r>
      <w:r w:rsidR="00501FD9">
        <w:rPr>
          <w:rFonts w:cs="B Titr" w:hint="cs"/>
          <w:sz w:val="20"/>
          <w:szCs w:val="20"/>
          <w:rtl/>
        </w:rPr>
        <w:t>1</w:t>
      </w:r>
      <w:r w:rsidR="007B10DD" w:rsidRPr="003C4A96">
        <w:rPr>
          <w:rFonts w:cs="B Lotus" w:hint="cs"/>
          <w:sz w:val="24"/>
          <w:szCs w:val="24"/>
          <w:rtl/>
        </w:rPr>
        <w:t xml:space="preserve"> </w:t>
      </w:r>
      <w:r w:rsidRPr="003C4A96">
        <w:rPr>
          <w:rFonts w:cs="B Lotus" w:hint="cs"/>
          <w:sz w:val="24"/>
          <w:szCs w:val="24"/>
          <w:rtl/>
        </w:rPr>
        <w:t xml:space="preserve">نوع </w:t>
      </w:r>
      <w:r w:rsidR="006E2CE1" w:rsidRPr="003C4A96">
        <w:rPr>
          <w:rFonts w:cs="B Lotus" w:hint="cs"/>
          <w:sz w:val="24"/>
          <w:szCs w:val="24"/>
          <w:rtl/>
        </w:rPr>
        <w:t>آکادمیک درس</w:t>
      </w:r>
      <w:r w:rsidRPr="003C4A96">
        <w:rPr>
          <w:rFonts w:cs="B Lotus" w:hint="cs"/>
          <w:sz w:val="24"/>
          <w:szCs w:val="24"/>
          <w:rtl/>
        </w:rPr>
        <w:t>:</w:t>
      </w:r>
      <w:r w:rsidR="008A1440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جبرانی  </w:t>
      </w:r>
      <w:r w:rsidR="00A1315D">
        <w:rPr>
          <w:rFonts w:cs="B Lotus" w:hint="cs"/>
          <w:sz w:val="24"/>
          <w:szCs w:val="24"/>
        </w:rPr>
        <w:sym w:font="Symbol" w:char="F0FF"/>
      </w:r>
      <w:r w:rsidR="007B10DD" w:rsidRPr="003C4A96">
        <w:rPr>
          <w:rFonts w:cs="B Lotus" w:hint="cs"/>
          <w:sz w:val="24"/>
          <w:szCs w:val="24"/>
          <w:rtl/>
        </w:rPr>
        <w:t xml:space="preserve"> پایه  </w:t>
      </w:r>
      <w:r w:rsidR="00A1315D">
        <w:rPr>
          <w:rFonts w:cs="B Lotus" w:hint="cs"/>
          <w:sz w:val="24"/>
          <w:szCs w:val="24"/>
        </w:rPr>
        <w:sym w:font="Symbol" w:char="F0FF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اصلی </w:t>
      </w:r>
      <w:r w:rsidR="00720712" w:rsidRPr="003C4A96">
        <w:rPr>
          <w:rFonts w:cs="B Lotus" w:hint="cs"/>
          <w:sz w:val="24"/>
          <w:szCs w:val="24"/>
          <w:rtl/>
        </w:rPr>
        <w:t xml:space="preserve"> </w:t>
      </w:r>
      <w:r w:rsidR="00A44FC3">
        <w:rPr>
          <w:rFonts w:cs="B Lotus" w:hint="cs"/>
          <w:sz w:val="24"/>
          <w:szCs w:val="24"/>
        </w:rPr>
        <w:sym w:font="Wingdings 2" w:char="F030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 تخصصی</w:t>
      </w:r>
      <w:r w:rsidR="008A1440">
        <w:rPr>
          <w:rFonts w:cs="B Lotus" w:hint="cs"/>
          <w:sz w:val="24"/>
          <w:szCs w:val="24"/>
          <w:rtl/>
        </w:rPr>
        <w:t xml:space="preserve"> </w:t>
      </w:r>
      <w:r w:rsidR="00A44FC3">
        <w:rPr>
          <w:rFonts w:cs="B Lotus" w:hint="cs"/>
          <w:sz w:val="24"/>
          <w:szCs w:val="24"/>
        </w:rPr>
        <w:sym w:font="Wingdings 2" w:char="F0A2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عمومی </w:t>
      </w:r>
      <w:r w:rsidR="00A1315D">
        <w:rPr>
          <w:rFonts w:cs="B Lotus" w:hint="cs"/>
          <w:sz w:val="24"/>
          <w:szCs w:val="24"/>
        </w:rPr>
        <w:sym w:font="Symbol" w:char="F0FF"/>
      </w:r>
    </w:p>
    <w:p w14:paraId="7CB00EEC" w14:textId="3050CDDC" w:rsidR="00BD24CE" w:rsidRDefault="00BD24CE" w:rsidP="00A013AC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ساعات تدریس کلاس در هفته:</w:t>
      </w:r>
      <w:r w:rsidR="007B10DD" w:rsidRPr="003C4A96">
        <w:rPr>
          <w:rFonts w:hint="cs"/>
          <w:sz w:val="24"/>
          <w:szCs w:val="24"/>
          <w:rtl/>
        </w:rPr>
        <w:t xml:space="preserve">  </w:t>
      </w:r>
      <w:r w:rsidR="00501FD9">
        <w:rPr>
          <w:rFonts w:cs="B Titr" w:hint="cs"/>
          <w:sz w:val="20"/>
          <w:szCs w:val="20"/>
          <w:rtl/>
        </w:rPr>
        <w:t>4</w:t>
      </w:r>
      <w:r w:rsidR="007B10DD" w:rsidRPr="003C4A96">
        <w:rPr>
          <w:rFonts w:cs="B Lotus" w:hint="cs"/>
          <w:sz w:val="24"/>
          <w:szCs w:val="24"/>
          <w:rtl/>
        </w:rPr>
        <w:t xml:space="preserve"> ساعت</w:t>
      </w:r>
      <w:r w:rsidR="00A013AC">
        <w:rPr>
          <w:rFonts w:cs="B Lotus" w:hint="cs"/>
          <w:sz w:val="24"/>
          <w:szCs w:val="24"/>
          <w:rtl/>
        </w:rPr>
        <w:t xml:space="preserve">    دروس پیش نیاز:</w:t>
      </w:r>
      <w:r w:rsidR="00501FD9">
        <w:rPr>
          <w:rFonts w:cs="B Lotus" w:hint="cs"/>
          <w:sz w:val="24"/>
          <w:szCs w:val="24"/>
          <w:rtl/>
        </w:rPr>
        <w:t xml:space="preserve"> نحوه عمل علف</w:t>
      </w:r>
      <w:r w:rsidR="00501FD9">
        <w:rPr>
          <w:rFonts w:cs="B Lotus"/>
          <w:sz w:val="24"/>
          <w:szCs w:val="24"/>
          <w:rtl/>
        </w:rPr>
        <w:softHyphen/>
      </w:r>
      <w:r w:rsidR="00501FD9">
        <w:rPr>
          <w:rFonts w:cs="B Lotus" w:hint="cs"/>
          <w:sz w:val="24"/>
          <w:szCs w:val="24"/>
          <w:rtl/>
        </w:rPr>
        <w:t>کش</w:t>
      </w:r>
      <w:r w:rsidR="00501FD9">
        <w:rPr>
          <w:rFonts w:cs="B Lotus"/>
          <w:sz w:val="24"/>
          <w:szCs w:val="24"/>
          <w:rtl/>
        </w:rPr>
        <w:softHyphen/>
      </w:r>
      <w:r w:rsidR="00501FD9">
        <w:rPr>
          <w:rFonts w:cs="B Lotus" w:hint="cs"/>
          <w:sz w:val="24"/>
          <w:szCs w:val="24"/>
          <w:rtl/>
        </w:rPr>
        <w:t>ها</w:t>
      </w:r>
      <w:r w:rsidR="00A013AC">
        <w:rPr>
          <w:rFonts w:cs="B Lotus" w:hint="cs"/>
          <w:sz w:val="24"/>
          <w:szCs w:val="24"/>
          <w:rtl/>
        </w:rPr>
        <w:t xml:space="preserve">  </w:t>
      </w:r>
    </w:p>
    <w:p w14:paraId="09397E35" w14:textId="6403B443" w:rsidR="00BB2897" w:rsidRPr="003C4A96" w:rsidRDefault="00BB2897" w:rsidP="00A013AC">
      <w:pPr>
        <w:spacing w:after="0" w:line="240" w:lineRule="auto"/>
        <w:jc w:val="both"/>
        <w:rPr>
          <w:sz w:val="24"/>
          <w:szCs w:val="24"/>
          <w:rtl/>
        </w:rPr>
      </w:pPr>
      <w:r>
        <w:rPr>
          <w:rFonts w:cs="B Lotus" w:hint="cs"/>
          <w:sz w:val="24"/>
          <w:szCs w:val="24"/>
          <w:rtl/>
        </w:rPr>
        <w:t>هدف کلی درس:</w:t>
      </w:r>
      <w:r w:rsidR="00501FD9">
        <w:rPr>
          <w:rFonts w:cs="B Lotus" w:hint="cs"/>
          <w:sz w:val="24"/>
          <w:szCs w:val="24"/>
          <w:rtl/>
        </w:rPr>
        <w:t xml:space="preserve"> آشنایی دانشجویان با علف</w:t>
      </w:r>
      <w:r w:rsidR="00501FD9">
        <w:rPr>
          <w:rFonts w:cs="B Lotus"/>
          <w:sz w:val="24"/>
          <w:szCs w:val="24"/>
          <w:rtl/>
        </w:rPr>
        <w:softHyphen/>
      </w:r>
      <w:r w:rsidR="00501FD9">
        <w:rPr>
          <w:rFonts w:cs="B Lotus" w:hint="cs"/>
          <w:sz w:val="24"/>
          <w:szCs w:val="24"/>
          <w:rtl/>
        </w:rPr>
        <w:t>کش</w:t>
      </w:r>
      <w:r w:rsidR="00501FD9">
        <w:rPr>
          <w:rFonts w:cs="B Lotus"/>
          <w:sz w:val="24"/>
          <w:szCs w:val="24"/>
          <w:rtl/>
        </w:rPr>
        <w:softHyphen/>
      </w:r>
      <w:r w:rsidR="00501FD9">
        <w:rPr>
          <w:rFonts w:cs="B Lotus" w:hint="cs"/>
          <w:sz w:val="24"/>
          <w:szCs w:val="24"/>
          <w:rtl/>
        </w:rPr>
        <w:t>ها و روش</w:t>
      </w:r>
      <w:r w:rsidR="00501FD9">
        <w:rPr>
          <w:rFonts w:cs="B Lotus"/>
          <w:sz w:val="24"/>
          <w:szCs w:val="24"/>
          <w:rtl/>
        </w:rPr>
        <w:softHyphen/>
      </w:r>
      <w:r w:rsidR="00501FD9">
        <w:rPr>
          <w:rFonts w:cs="B Lotus" w:hint="cs"/>
          <w:sz w:val="24"/>
          <w:szCs w:val="24"/>
          <w:rtl/>
        </w:rPr>
        <w:t>های کاربرد و بهینه</w:t>
      </w:r>
      <w:r w:rsidR="00501FD9">
        <w:rPr>
          <w:rFonts w:cs="B Lotus"/>
          <w:sz w:val="24"/>
          <w:szCs w:val="24"/>
          <w:rtl/>
        </w:rPr>
        <w:softHyphen/>
      </w:r>
      <w:r w:rsidR="00501FD9">
        <w:rPr>
          <w:rFonts w:cs="B Lotus" w:hint="cs"/>
          <w:sz w:val="24"/>
          <w:szCs w:val="24"/>
          <w:rtl/>
        </w:rPr>
        <w:t>سازی مصرف آن</w:t>
      </w:r>
      <w:r w:rsidR="00501FD9">
        <w:rPr>
          <w:rFonts w:cs="B Lotus"/>
          <w:sz w:val="24"/>
          <w:szCs w:val="24"/>
          <w:rtl/>
        </w:rPr>
        <w:softHyphen/>
      </w:r>
      <w:r w:rsidR="00501FD9">
        <w:rPr>
          <w:rFonts w:cs="B Lotus" w:hint="cs"/>
          <w:sz w:val="24"/>
          <w:szCs w:val="24"/>
          <w:rtl/>
        </w:rPr>
        <w:t>ها</w:t>
      </w:r>
    </w:p>
    <w:p w14:paraId="7DAB5E23" w14:textId="77777777" w:rsidR="00AE0362" w:rsidRPr="00B84C88" w:rsidRDefault="00FF32D2" w:rsidP="00FF32D2">
      <w:pPr>
        <w:spacing w:after="0" w:line="240" w:lineRule="auto"/>
        <w:jc w:val="center"/>
        <w:rPr>
          <w:rFonts w:cs="B Nazanin"/>
          <w:b/>
          <w:bCs/>
          <w:sz w:val="20"/>
          <w:szCs w:val="20"/>
          <w:rtl/>
        </w:rPr>
      </w:pPr>
      <w:r w:rsidRPr="00B84C88">
        <w:rPr>
          <w:rFonts w:cs="B Nazanin" w:hint="cs"/>
          <w:b/>
          <w:bCs/>
          <w:sz w:val="20"/>
          <w:szCs w:val="20"/>
          <w:rtl/>
        </w:rPr>
        <w:t>جدول برنامه زمانی و موضوعات مورد نظر براي تدريس و ارزيابي</w:t>
      </w:r>
      <w:r w:rsidR="00AE0362" w:rsidRPr="00B84C88">
        <w:rPr>
          <w:rFonts w:cs="B Nazanin" w:hint="cs"/>
          <w:b/>
          <w:bCs/>
          <w:sz w:val="20"/>
          <w:szCs w:val="20"/>
          <w:rtl/>
        </w:rPr>
        <w:t>:</w:t>
      </w:r>
    </w:p>
    <w:tbl>
      <w:tblPr>
        <w:bidiVisual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63"/>
        <w:gridCol w:w="996"/>
        <w:gridCol w:w="7369"/>
      </w:tblGrid>
      <w:tr w:rsidR="00A1315D" w:rsidRPr="00AE0362" w14:paraId="71172C4E" w14:textId="77777777" w:rsidTr="00183848">
        <w:trPr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32476F55" w14:textId="77777777"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جلسه آموزشی</w:t>
            </w:r>
          </w:p>
        </w:tc>
        <w:tc>
          <w:tcPr>
            <w:tcW w:w="517" w:type="pct"/>
            <w:shd w:val="clear" w:color="auto" w:fill="EEECE1"/>
            <w:vAlign w:val="center"/>
          </w:tcPr>
          <w:p w14:paraId="7986EB37" w14:textId="77777777"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تاريخ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shd w:val="clear" w:color="auto" w:fill="EEECE1"/>
            <w:vAlign w:val="center"/>
          </w:tcPr>
          <w:p w14:paraId="47FA86EE" w14:textId="77777777"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موضوع</w:t>
            </w:r>
          </w:p>
        </w:tc>
      </w:tr>
      <w:tr w:rsidR="004B19BC" w:rsidRPr="00AE0362" w14:paraId="3BEAE0D3" w14:textId="77777777" w:rsidTr="00183848">
        <w:trPr>
          <w:trHeight w:val="216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14:paraId="210B8FFE" w14:textId="77777777" w:rsidR="004B19BC" w:rsidRPr="002273FB" w:rsidRDefault="004B19BC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اول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539FCD3A" w14:textId="77777777" w:rsidR="004B19BC" w:rsidRPr="00AE0362" w:rsidRDefault="00183848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4910EA0" w14:textId="77777777" w:rsidR="004B19BC" w:rsidRPr="002273FB" w:rsidRDefault="004B19BC" w:rsidP="004B19B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2273FB">
              <w:rPr>
                <w:rFonts w:cs="B Nazanin" w:hint="cs"/>
                <w:sz w:val="24"/>
                <w:szCs w:val="24"/>
                <w:rtl/>
              </w:rPr>
              <w:t xml:space="preserve">معارفه و آشنايي با </w:t>
            </w:r>
            <w:r>
              <w:rPr>
                <w:rFonts w:cs="B Nazanin" w:hint="cs"/>
                <w:sz w:val="24"/>
                <w:szCs w:val="24"/>
                <w:rtl/>
              </w:rPr>
              <w:t>طرح درس و نحوه تدريس و ارزيابي-مقدمه</w:t>
            </w:r>
          </w:p>
        </w:tc>
      </w:tr>
      <w:tr w:rsidR="004B19BC" w:rsidRPr="00AE0362" w14:paraId="48F90F55" w14:textId="77777777" w:rsidTr="00183848">
        <w:trPr>
          <w:trHeight w:val="156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14:paraId="3CBFCA2E" w14:textId="77777777" w:rsidR="004B19BC" w:rsidRPr="002273FB" w:rsidRDefault="004B19BC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14:paraId="24BC2426" w14:textId="77777777" w:rsidR="004B19BC" w:rsidRDefault="00183848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2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0C38CAF" w14:textId="5538CF62" w:rsidR="004B19BC" w:rsidRPr="002273FB" w:rsidRDefault="00501FD9" w:rsidP="0009273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همیت و تاریخچه کاربرد علف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کش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</w:t>
            </w:r>
          </w:p>
        </w:tc>
      </w:tr>
      <w:tr w:rsidR="004B19BC" w:rsidRPr="00AE0362" w14:paraId="75C9CD6D" w14:textId="77777777" w:rsidTr="00183848">
        <w:trPr>
          <w:trHeight w:val="156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14:paraId="15CE1017" w14:textId="77777777" w:rsidR="004B19BC" w:rsidRPr="002273FB" w:rsidRDefault="004B19BC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1D4BFE86" w14:textId="77777777" w:rsidR="004B19BC" w:rsidRPr="00AE0362" w:rsidRDefault="00183848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3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7702F0D" w14:textId="02317C7E" w:rsidR="004B19BC" w:rsidRPr="00501FD9" w:rsidRDefault="00501FD9" w:rsidP="0009273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vertAlign w:val="subscript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روری بر طبقه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بندی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ی کاربردی علف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کش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</w:t>
            </w:r>
          </w:p>
        </w:tc>
      </w:tr>
      <w:tr w:rsidR="004B19BC" w:rsidRPr="00AE0362" w14:paraId="790B2BF6" w14:textId="77777777" w:rsidTr="00183848">
        <w:trPr>
          <w:trHeight w:val="216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14:paraId="59DAC848" w14:textId="77777777" w:rsidR="004B19BC" w:rsidRPr="002273FB" w:rsidRDefault="004B19BC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14:paraId="39424B66" w14:textId="77777777" w:rsidR="004B19BC" w:rsidRDefault="00183848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4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3F534858" w14:textId="0A460ED5" w:rsidR="004B19BC" w:rsidRPr="002273FB" w:rsidRDefault="00501FD9" w:rsidP="005D107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بررسی کارایی علف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کش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 و عوامل موثر بر آن</w:t>
            </w:r>
          </w:p>
        </w:tc>
      </w:tr>
      <w:tr w:rsidR="004B19BC" w:rsidRPr="00AE0362" w14:paraId="77E0A2E9" w14:textId="77777777" w:rsidTr="00183848">
        <w:trPr>
          <w:trHeight w:val="300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14:paraId="3CA26DF6" w14:textId="77777777" w:rsidR="004B19BC" w:rsidRPr="002273FB" w:rsidRDefault="004B19BC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و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3E6137EE" w14:textId="77777777" w:rsidR="004B19BC" w:rsidRPr="00AE0362" w:rsidRDefault="00183848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5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2AB7CD4" w14:textId="574BA63E" w:rsidR="004B19BC" w:rsidRPr="002273FB" w:rsidRDefault="00E243A9" w:rsidP="0009273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عوامل مربوط به تکنولوژی کاربرد (عوامل گیاهی، خصوصیات علف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کش و کاربران و محیط)</w:t>
            </w:r>
          </w:p>
        </w:tc>
      </w:tr>
      <w:tr w:rsidR="004B19BC" w:rsidRPr="00AE0362" w14:paraId="75C79B3F" w14:textId="77777777" w:rsidTr="00183848">
        <w:trPr>
          <w:trHeight w:val="408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14:paraId="7FD6B2EF" w14:textId="77777777" w:rsidR="004B19BC" w:rsidRPr="002273FB" w:rsidRDefault="004B19BC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14:paraId="6A9B8969" w14:textId="77777777" w:rsidR="004B19BC" w:rsidRDefault="00183848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6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BF37475" w14:textId="4FB359B5" w:rsidR="004B19BC" w:rsidRPr="002273FB" w:rsidRDefault="00E243A9" w:rsidP="0009273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نشقاق و فرمولاسیون در علف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کش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</w:t>
            </w:r>
          </w:p>
        </w:tc>
      </w:tr>
      <w:tr w:rsidR="004B19BC" w:rsidRPr="00AE0362" w14:paraId="747026C9" w14:textId="77777777" w:rsidTr="00183848">
        <w:trPr>
          <w:trHeight w:val="132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14:paraId="059BABB6" w14:textId="77777777" w:rsidR="004B19BC" w:rsidRPr="002273FB" w:rsidRDefault="004B19BC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40172747" w14:textId="77777777" w:rsidR="004B19BC" w:rsidRPr="00AE0362" w:rsidRDefault="00183848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7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34AB78B" w14:textId="636FE9C3" w:rsidR="004B19BC" w:rsidRPr="002273FB" w:rsidRDefault="00E243A9" w:rsidP="0009273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صول سمپاشی علف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کش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</w:t>
            </w:r>
          </w:p>
        </w:tc>
      </w:tr>
      <w:tr w:rsidR="004B19BC" w:rsidRPr="00AE0362" w14:paraId="54EB0D83" w14:textId="77777777" w:rsidTr="00183848">
        <w:trPr>
          <w:trHeight w:val="228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14:paraId="0D8CDE51" w14:textId="77777777" w:rsidR="004B19BC" w:rsidRPr="002273FB" w:rsidRDefault="004B19BC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14:paraId="70396F1D" w14:textId="77777777" w:rsidR="004B19BC" w:rsidRDefault="00183848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8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6689362" w14:textId="202E7F5E" w:rsidR="004B19BC" w:rsidRPr="002273FB" w:rsidRDefault="00E243A9" w:rsidP="0009273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آشنایی با تکنولوژی سمپاشی: معرفی سمپاش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ی زمینی و هوایی</w:t>
            </w:r>
          </w:p>
        </w:tc>
      </w:tr>
      <w:tr w:rsidR="004B19BC" w:rsidRPr="00AE0362" w14:paraId="65467D1F" w14:textId="77777777" w:rsidTr="00183848">
        <w:trPr>
          <w:trHeight w:val="288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14:paraId="58723E8B" w14:textId="77777777" w:rsidR="004B19BC" w:rsidRPr="002273FB" w:rsidRDefault="004B19BC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نج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31D6402D" w14:textId="77777777" w:rsidR="004B19BC" w:rsidRPr="00AE0362" w:rsidRDefault="00183848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9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368C47C" w14:textId="49747DEA" w:rsidR="004B19BC" w:rsidRPr="002273FB" w:rsidRDefault="00E243A9" w:rsidP="0009273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صول کالیبراسیون سمپاش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 (عملی)</w:t>
            </w:r>
          </w:p>
        </w:tc>
      </w:tr>
      <w:tr w:rsidR="004B19BC" w:rsidRPr="00AE0362" w14:paraId="43C09D0C" w14:textId="77777777" w:rsidTr="00183848">
        <w:trPr>
          <w:trHeight w:val="420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14:paraId="5C3AF151" w14:textId="77777777" w:rsidR="004B19BC" w:rsidRPr="002273FB" w:rsidRDefault="004B19BC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14:paraId="5C488F35" w14:textId="77777777" w:rsidR="004B19BC" w:rsidRDefault="00183848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0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6AADBD6" w14:textId="4F4C9BA7" w:rsidR="004B19BC" w:rsidRPr="002273FB" w:rsidRDefault="00E243A9" w:rsidP="0009273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رخدادهای سمپاشی و بررسی عوامل موثر بر آن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</w:t>
            </w:r>
          </w:p>
        </w:tc>
      </w:tr>
      <w:tr w:rsidR="004B19BC" w:rsidRPr="00AE0362" w14:paraId="5FED5314" w14:textId="77777777" w:rsidTr="00183848">
        <w:trPr>
          <w:trHeight w:val="144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14:paraId="4F55BC4F" w14:textId="77777777" w:rsidR="004B19BC" w:rsidRPr="002273FB" w:rsidRDefault="004B19BC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شش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27261292" w14:textId="77777777" w:rsidR="004B19BC" w:rsidRPr="00AE0362" w:rsidRDefault="00183848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1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AA325C8" w14:textId="70F8E77A" w:rsidR="004B19BC" w:rsidRPr="002273FB" w:rsidRDefault="00E243A9" w:rsidP="005D107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تکنولوژی اندازه قطرات</w:t>
            </w:r>
          </w:p>
        </w:tc>
      </w:tr>
      <w:tr w:rsidR="004B19BC" w:rsidRPr="00AE0362" w14:paraId="648BCF55" w14:textId="77777777" w:rsidTr="00183848">
        <w:trPr>
          <w:trHeight w:val="228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14:paraId="2E9915FC" w14:textId="77777777" w:rsidR="004B19BC" w:rsidRPr="002273FB" w:rsidRDefault="004B19BC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14:paraId="41ED37B8" w14:textId="77777777" w:rsidR="004B19BC" w:rsidRDefault="00183848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2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47F5926" w14:textId="6F2A479D" w:rsidR="004B19BC" w:rsidRPr="002273FB" w:rsidRDefault="00EA2C33" w:rsidP="0009273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عرفی نازل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</w:t>
            </w:r>
          </w:p>
        </w:tc>
      </w:tr>
      <w:tr w:rsidR="004B19BC" w:rsidRPr="00AE0362" w14:paraId="61E6C22A" w14:textId="77777777" w:rsidTr="00183848">
        <w:trPr>
          <w:trHeight w:val="216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14:paraId="629DE97C" w14:textId="77777777" w:rsidR="004B19BC" w:rsidRPr="002273FB" w:rsidRDefault="004B19BC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فت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5F1332AE" w14:textId="77777777" w:rsidR="004B19BC" w:rsidRPr="00AE0362" w:rsidRDefault="00183848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3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E8C27FB" w14:textId="0838DEA5" w:rsidR="004B19BC" w:rsidRPr="002273FB" w:rsidRDefault="00EA2C33" w:rsidP="0061165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یمنی در کاربرد علف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کش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</w:t>
            </w:r>
          </w:p>
        </w:tc>
      </w:tr>
      <w:tr w:rsidR="004B19BC" w:rsidRPr="00AE0362" w14:paraId="481DA8A3" w14:textId="77777777" w:rsidTr="00183848">
        <w:trPr>
          <w:trHeight w:val="156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14:paraId="6CB3BA5E" w14:textId="77777777" w:rsidR="004B19BC" w:rsidRPr="002273FB" w:rsidRDefault="004B19BC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14:paraId="4601A4AE" w14:textId="77777777" w:rsidR="004B19BC" w:rsidRDefault="00183848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6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8177CDB" w14:textId="4B63F380" w:rsidR="004B19BC" w:rsidRPr="002273FB" w:rsidRDefault="00EA2C33" w:rsidP="00E156DD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ختلاط علف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کش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</w:t>
            </w:r>
          </w:p>
        </w:tc>
      </w:tr>
      <w:tr w:rsidR="004B19BC" w:rsidRPr="00AE0362" w14:paraId="0B5B5748" w14:textId="77777777" w:rsidTr="00183848">
        <w:trPr>
          <w:trHeight w:val="120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14:paraId="34DB4F34" w14:textId="77777777" w:rsidR="004B19BC" w:rsidRPr="002273FB" w:rsidRDefault="004B19BC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شت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5C7A5D7F" w14:textId="77777777" w:rsidR="004B19BC" w:rsidRPr="00AE0362" w:rsidRDefault="00183848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5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D61C8A5" w14:textId="7983CEE7" w:rsidR="004B19BC" w:rsidRPr="002273FB" w:rsidRDefault="00EA2C33" w:rsidP="0061165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عرفی برچسب علف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کش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</w:t>
            </w:r>
          </w:p>
        </w:tc>
      </w:tr>
      <w:tr w:rsidR="004B19BC" w:rsidRPr="00AE0362" w14:paraId="38725567" w14:textId="77777777" w:rsidTr="00183848">
        <w:trPr>
          <w:trHeight w:val="252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14:paraId="4A3029DD" w14:textId="77777777" w:rsidR="004B19BC" w:rsidRPr="002273FB" w:rsidRDefault="004B19BC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14:paraId="34C2F2C8" w14:textId="77777777" w:rsidR="004B19BC" w:rsidRDefault="00183848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6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35E8A0EC" w14:textId="035A777D" w:rsidR="004B19BC" w:rsidRPr="002273FB" w:rsidRDefault="00F92E7F" w:rsidP="00FF32D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برگزاری امتحان میانترم</w:t>
            </w:r>
          </w:p>
        </w:tc>
      </w:tr>
      <w:tr w:rsidR="004B19BC" w:rsidRPr="00AE0362" w14:paraId="7A918D01" w14:textId="77777777" w:rsidTr="00183848">
        <w:trPr>
          <w:trHeight w:val="180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14:paraId="154317D4" w14:textId="77777777" w:rsidR="004B19BC" w:rsidRPr="002273FB" w:rsidRDefault="004B19BC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ن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49F5D776" w14:textId="77777777" w:rsidR="004B19BC" w:rsidRPr="00AE0362" w:rsidRDefault="00183848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7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757B397" w14:textId="4E61714E" w:rsidR="004B19BC" w:rsidRPr="002273FB" w:rsidRDefault="00F92E7F" w:rsidP="006E4A2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روری بر بادبردگی علف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کش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</w:t>
            </w:r>
          </w:p>
        </w:tc>
      </w:tr>
      <w:tr w:rsidR="004B19BC" w:rsidRPr="00AE0362" w14:paraId="594BE208" w14:textId="77777777" w:rsidTr="00183848">
        <w:trPr>
          <w:trHeight w:val="192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14:paraId="3CDB67F5" w14:textId="77777777" w:rsidR="004B19BC" w:rsidRPr="002273FB" w:rsidRDefault="004B19BC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14:paraId="483000F0" w14:textId="77777777" w:rsidR="004B19BC" w:rsidRDefault="00183848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8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4A0D658" w14:textId="413DD2EB" w:rsidR="004B19BC" w:rsidRPr="002273FB" w:rsidRDefault="00F92E7F" w:rsidP="006E4A2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صول و روش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ی کاربرد علف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کش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 همراه با کودهای شیمیایی</w:t>
            </w:r>
          </w:p>
        </w:tc>
      </w:tr>
      <w:tr w:rsidR="004B19BC" w:rsidRPr="00AE0362" w14:paraId="61297B0B" w14:textId="77777777" w:rsidTr="00183848">
        <w:trPr>
          <w:trHeight w:val="168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14:paraId="4F2B34AE" w14:textId="77777777" w:rsidR="004B19BC" w:rsidRPr="002273FB" w:rsidRDefault="004B19BC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4790E701" w14:textId="77777777" w:rsidR="004B19BC" w:rsidRPr="00AE0362" w:rsidRDefault="00183848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9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CFAEB81" w14:textId="74BAFB45" w:rsidR="004B19BC" w:rsidRPr="002273FB" w:rsidRDefault="00F92E7F" w:rsidP="00FF32D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کاربرد علف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کش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 همراه با آب آبیاری</w:t>
            </w:r>
          </w:p>
        </w:tc>
      </w:tr>
      <w:tr w:rsidR="004B19BC" w:rsidRPr="00AE0362" w14:paraId="2952EFC6" w14:textId="77777777" w:rsidTr="00183848">
        <w:trPr>
          <w:trHeight w:val="204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14:paraId="0F624445" w14:textId="77777777" w:rsidR="004B19BC" w:rsidRPr="002273FB" w:rsidRDefault="004B19BC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14:paraId="47E1B46D" w14:textId="77777777" w:rsidR="004B19BC" w:rsidRDefault="00183848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20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38D39DA1" w14:textId="392733DD" w:rsidR="004B19BC" w:rsidRPr="002273FB" w:rsidRDefault="00F92E7F" w:rsidP="006E4A2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کاربرد علف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کش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 همراه با بذور گیاهان زراعی</w:t>
            </w:r>
          </w:p>
        </w:tc>
      </w:tr>
      <w:tr w:rsidR="004B19BC" w:rsidRPr="00AE0362" w14:paraId="75F53EF7" w14:textId="77777777" w:rsidTr="00183848">
        <w:trPr>
          <w:trHeight w:val="192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14:paraId="6DC540F0" w14:textId="77777777" w:rsidR="004B19BC" w:rsidRPr="002273FB" w:rsidRDefault="004B19BC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یاز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4359385D" w14:textId="77777777" w:rsidR="004B19BC" w:rsidRPr="00AE0362" w:rsidRDefault="00183848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21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0D42751" w14:textId="5249C182" w:rsidR="004B19BC" w:rsidRPr="002273FB" w:rsidRDefault="00F92E7F" w:rsidP="006E4A2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کاربرد علف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کش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 در جنگل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 و مناطق غیر زراعی</w:t>
            </w:r>
          </w:p>
        </w:tc>
      </w:tr>
      <w:tr w:rsidR="004B19BC" w:rsidRPr="00AE0362" w14:paraId="61D2DCE8" w14:textId="77777777" w:rsidTr="00183848">
        <w:trPr>
          <w:trHeight w:val="180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14:paraId="5C7D8330" w14:textId="77777777" w:rsidR="004B19BC" w:rsidRPr="002273FB" w:rsidRDefault="004B19BC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14:paraId="561EB336" w14:textId="77777777" w:rsidR="004B19BC" w:rsidRDefault="00183848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22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2CDF23C" w14:textId="23D96F4D" w:rsidR="004B19BC" w:rsidRPr="002273FB" w:rsidRDefault="00F92E7F" w:rsidP="00FF32D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تکنولوژی کنترل شیمیایی علف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ی هرز آبزی در اکوسیستم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ی آبی</w:t>
            </w:r>
          </w:p>
        </w:tc>
      </w:tr>
      <w:tr w:rsidR="004B19BC" w:rsidRPr="00AE0362" w14:paraId="07314409" w14:textId="77777777" w:rsidTr="00183848">
        <w:trPr>
          <w:trHeight w:val="180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14:paraId="7171ACE2" w14:textId="77777777" w:rsidR="004B19BC" w:rsidRPr="002273FB" w:rsidRDefault="004B19BC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از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31025CED" w14:textId="77777777" w:rsidR="004B19BC" w:rsidRPr="00AE0362" w:rsidRDefault="00183848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23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2B3CFA2" w14:textId="0577190D" w:rsidR="004B19BC" w:rsidRPr="002273FB" w:rsidRDefault="00F92E7F" w:rsidP="00FF32D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آزمایش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ی زیست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سنجی</w:t>
            </w:r>
          </w:p>
        </w:tc>
      </w:tr>
      <w:tr w:rsidR="004B19BC" w:rsidRPr="00AE0362" w14:paraId="55960515" w14:textId="77777777" w:rsidTr="00183848">
        <w:trPr>
          <w:trHeight w:val="180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14:paraId="080BBA01" w14:textId="77777777" w:rsidR="004B19BC" w:rsidRPr="002273FB" w:rsidRDefault="004B19BC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14:paraId="44EB7CB3" w14:textId="77777777" w:rsidR="004B19BC" w:rsidRDefault="00183848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24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191BABAF" w14:textId="33D5BAC0" w:rsidR="004B19BC" w:rsidRPr="002273FB" w:rsidRDefault="00F92E7F" w:rsidP="00FF32D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بقایای علف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کش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 در محیط</w:t>
            </w:r>
          </w:p>
        </w:tc>
      </w:tr>
      <w:tr w:rsidR="004B19BC" w:rsidRPr="00AE0362" w14:paraId="365F2312" w14:textId="77777777" w:rsidTr="00183848">
        <w:trPr>
          <w:trHeight w:val="216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14:paraId="774DCC6B" w14:textId="77777777" w:rsidR="004B19BC" w:rsidRPr="002273FB" w:rsidRDefault="004B19BC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یز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7EA8243F" w14:textId="77777777" w:rsidR="004B19BC" w:rsidRPr="00AE0362" w:rsidRDefault="00183848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25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3837D00" w14:textId="1875A0A0" w:rsidR="004B19BC" w:rsidRPr="002273FB" w:rsidRDefault="00F92E7F" w:rsidP="00FF32D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کیفیت آب و تأثیر آن بر جذب علف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کش</w:t>
            </w:r>
          </w:p>
        </w:tc>
      </w:tr>
      <w:tr w:rsidR="004B19BC" w:rsidRPr="00AE0362" w14:paraId="4BFC8CA4" w14:textId="77777777" w:rsidTr="00183848">
        <w:trPr>
          <w:trHeight w:val="144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14:paraId="7AD13A9C" w14:textId="77777777" w:rsidR="004B19BC" w:rsidRPr="002273FB" w:rsidRDefault="004B19BC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14:paraId="47C2610B" w14:textId="77777777" w:rsidR="004B19BC" w:rsidRDefault="00183848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26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0711ABE8" w14:textId="5A526ECE" w:rsidR="004B19BC" w:rsidRPr="002273FB" w:rsidRDefault="00F92E7F" w:rsidP="00FF32D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نقش مورفولوژی و فیزویولوژی گیاهان در جذب و انتقال علف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کش</w:t>
            </w:r>
          </w:p>
        </w:tc>
      </w:tr>
      <w:tr w:rsidR="004B19BC" w:rsidRPr="00AE0362" w14:paraId="34A1DE44" w14:textId="77777777" w:rsidTr="00183848">
        <w:trPr>
          <w:trHeight w:val="204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14:paraId="32AC539C" w14:textId="77777777" w:rsidR="004B19BC" w:rsidRPr="002273FB" w:rsidRDefault="004B19BC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18104DF5" w14:textId="77777777" w:rsidR="004B19BC" w:rsidRPr="00AE0362" w:rsidRDefault="00183848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27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48B7204" w14:textId="74CC235B" w:rsidR="004B19BC" w:rsidRPr="002273FB" w:rsidRDefault="00F92E7F" w:rsidP="00FF32D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قایسه گونه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ی گیاهی از نظر جذب علف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کش</w:t>
            </w:r>
          </w:p>
        </w:tc>
      </w:tr>
      <w:tr w:rsidR="004B19BC" w:rsidRPr="00AE0362" w14:paraId="658E15B9" w14:textId="77777777" w:rsidTr="00183848">
        <w:trPr>
          <w:trHeight w:val="205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14:paraId="40D8B63D" w14:textId="77777777" w:rsidR="004B19BC" w:rsidRPr="002273FB" w:rsidRDefault="004B19BC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14:paraId="54D40C57" w14:textId="77777777" w:rsidR="004B19BC" w:rsidRDefault="00183848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28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5EA38B3" w14:textId="343F962C" w:rsidR="004B19BC" w:rsidRPr="002273FB" w:rsidRDefault="00F92E7F" w:rsidP="00FF32D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عرفی و چگونگی اجرای آزمایش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ی مربوط به ثبت علف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کش در کشور</w:t>
            </w:r>
          </w:p>
        </w:tc>
      </w:tr>
      <w:tr w:rsidR="004B19BC" w:rsidRPr="00AE0362" w14:paraId="5B58E3F6" w14:textId="77777777" w:rsidTr="00183848">
        <w:trPr>
          <w:trHeight w:val="58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14:paraId="16E44D3A" w14:textId="77777777" w:rsidR="004B19BC" w:rsidRPr="002273FB" w:rsidRDefault="004B19BC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انز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4F735694" w14:textId="77777777" w:rsidR="004B19BC" w:rsidRPr="00AE0362" w:rsidRDefault="00183848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29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6CD4190" w14:textId="43AFFF9F" w:rsidR="004B19BC" w:rsidRPr="002273FB" w:rsidRDefault="00F92E7F" w:rsidP="00FF32D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عرفی تجهیزات سمپاشی به کار گرفته شده در مزارع نیشکر خوزستان: مطالعه موردی</w:t>
            </w:r>
          </w:p>
        </w:tc>
      </w:tr>
      <w:tr w:rsidR="004B19BC" w:rsidRPr="00AE0362" w14:paraId="1D50DC4C" w14:textId="77777777" w:rsidTr="00183848">
        <w:trPr>
          <w:trHeight w:val="252"/>
          <w:jc w:val="center"/>
        </w:trPr>
        <w:tc>
          <w:tcPr>
            <w:tcW w:w="656" w:type="pct"/>
            <w:vMerge/>
            <w:tcBorders>
              <w:bottom w:val="single" w:sz="4" w:space="0" w:color="auto"/>
            </w:tcBorders>
            <w:shd w:val="clear" w:color="auto" w:fill="EEECE1"/>
            <w:vAlign w:val="center"/>
          </w:tcPr>
          <w:p w14:paraId="7C2E4C79" w14:textId="77777777" w:rsidR="004B19BC" w:rsidRPr="002273FB" w:rsidRDefault="004B19BC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38C4AE" w14:textId="77777777" w:rsidR="004B19BC" w:rsidRDefault="00183848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30</w:t>
            </w:r>
          </w:p>
        </w:tc>
        <w:tc>
          <w:tcPr>
            <w:tcW w:w="38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E1176" w14:textId="698ADFAD" w:rsidR="004B19BC" w:rsidRPr="002273FB" w:rsidRDefault="00F92E7F" w:rsidP="00FF32D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برگزاری سمینار کلاسی</w:t>
            </w:r>
          </w:p>
        </w:tc>
      </w:tr>
    </w:tbl>
    <w:p w14:paraId="01C5C52E" w14:textId="77777777" w:rsidR="009110F9" w:rsidRDefault="009110F9" w:rsidP="009110F9">
      <w:pPr>
        <w:spacing w:after="0" w:line="240" w:lineRule="auto"/>
        <w:jc w:val="center"/>
        <w:rPr>
          <w:rFonts w:cs="B Nazanin"/>
          <w:b/>
          <w:bCs/>
          <w:sz w:val="20"/>
          <w:szCs w:val="20"/>
          <w:rtl/>
        </w:rPr>
      </w:pPr>
    </w:p>
    <w:p w14:paraId="3BBA2544" w14:textId="77777777" w:rsidR="009110F9" w:rsidRDefault="009110F9" w:rsidP="009110F9">
      <w:pPr>
        <w:spacing w:after="0" w:line="240" w:lineRule="auto"/>
        <w:jc w:val="center"/>
        <w:rPr>
          <w:rFonts w:cs="B Nazanin"/>
          <w:b/>
          <w:bCs/>
          <w:sz w:val="20"/>
          <w:szCs w:val="20"/>
          <w:rtl/>
        </w:rPr>
      </w:pPr>
    </w:p>
    <w:p w14:paraId="0476B54B" w14:textId="1B2A2AD6" w:rsidR="009110F9" w:rsidRPr="00B84C88" w:rsidRDefault="009110F9" w:rsidP="009110F9">
      <w:pPr>
        <w:spacing w:after="0" w:line="240" w:lineRule="auto"/>
        <w:jc w:val="center"/>
        <w:rPr>
          <w:rFonts w:cs="B Nazanin"/>
          <w:b/>
          <w:bCs/>
          <w:sz w:val="20"/>
          <w:szCs w:val="20"/>
          <w:rtl/>
        </w:rPr>
      </w:pPr>
      <w:r w:rsidRPr="00B84C88">
        <w:rPr>
          <w:rFonts w:cs="B Nazanin" w:hint="cs"/>
          <w:b/>
          <w:bCs/>
          <w:sz w:val="20"/>
          <w:szCs w:val="20"/>
          <w:rtl/>
        </w:rPr>
        <w:t>جدول برنامه زمانی و موضوعات مورد نظر براي تدريس و ارزيابي</w:t>
      </w:r>
      <w:r>
        <w:rPr>
          <w:rFonts w:cs="B Nazanin" w:hint="cs"/>
          <w:b/>
          <w:bCs/>
          <w:sz w:val="20"/>
          <w:szCs w:val="20"/>
          <w:rtl/>
        </w:rPr>
        <w:t xml:space="preserve"> (ادامه)</w:t>
      </w:r>
      <w:r w:rsidRPr="00B84C88">
        <w:rPr>
          <w:rFonts w:cs="B Nazanin" w:hint="cs"/>
          <w:b/>
          <w:bCs/>
          <w:sz w:val="20"/>
          <w:szCs w:val="20"/>
          <w:rtl/>
        </w:rPr>
        <w:t>:</w:t>
      </w:r>
    </w:p>
    <w:tbl>
      <w:tblPr>
        <w:bidiVisual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63"/>
        <w:gridCol w:w="996"/>
        <w:gridCol w:w="7369"/>
      </w:tblGrid>
      <w:tr w:rsidR="009110F9" w:rsidRPr="00AE0362" w14:paraId="46FC7944" w14:textId="77777777" w:rsidTr="00751A4B">
        <w:trPr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3A76D973" w14:textId="77777777" w:rsidR="009110F9" w:rsidRPr="002273FB" w:rsidRDefault="009110F9" w:rsidP="00751A4B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جلسه آموزشی</w:t>
            </w:r>
          </w:p>
        </w:tc>
        <w:tc>
          <w:tcPr>
            <w:tcW w:w="517" w:type="pct"/>
            <w:shd w:val="clear" w:color="auto" w:fill="EEECE1"/>
            <w:vAlign w:val="center"/>
          </w:tcPr>
          <w:p w14:paraId="7C80DCAD" w14:textId="77777777" w:rsidR="009110F9" w:rsidRPr="002273FB" w:rsidRDefault="009110F9" w:rsidP="00751A4B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تاريخ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shd w:val="clear" w:color="auto" w:fill="EEECE1"/>
            <w:vAlign w:val="center"/>
          </w:tcPr>
          <w:p w14:paraId="769ED91F" w14:textId="77777777" w:rsidR="009110F9" w:rsidRPr="002273FB" w:rsidRDefault="009110F9" w:rsidP="00751A4B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موضوع</w:t>
            </w:r>
          </w:p>
        </w:tc>
      </w:tr>
      <w:tr w:rsidR="009110F9" w:rsidRPr="00AE0362" w14:paraId="5FA091CA" w14:textId="77777777" w:rsidTr="00751A4B">
        <w:trPr>
          <w:trHeight w:val="192"/>
          <w:jc w:val="center"/>
        </w:trPr>
        <w:tc>
          <w:tcPr>
            <w:tcW w:w="656" w:type="pct"/>
            <w:vMerge w:val="restart"/>
            <w:tcBorders>
              <w:top w:val="single" w:sz="4" w:space="0" w:color="auto"/>
            </w:tcBorders>
            <w:shd w:val="clear" w:color="auto" w:fill="EEECE1"/>
            <w:vAlign w:val="center"/>
          </w:tcPr>
          <w:p w14:paraId="344B72D3" w14:textId="77777777" w:rsidR="009110F9" w:rsidRPr="002273FB" w:rsidRDefault="009110F9" w:rsidP="00751A4B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هفته شانزدهم</w:t>
            </w:r>
          </w:p>
        </w:tc>
        <w:tc>
          <w:tcPr>
            <w:tcW w:w="5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80C5B8" w14:textId="77777777" w:rsidR="009110F9" w:rsidRDefault="009110F9" w:rsidP="00751A4B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31</w:t>
            </w:r>
          </w:p>
        </w:tc>
        <w:tc>
          <w:tcPr>
            <w:tcW w:w="38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DFF1B" w14:textId="77777777" w:rsidR="009110F9" w:rsidRDefault="009110F9" w:rsidP="00751A4B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برگزاری سمینار کلاسی</w:t>
            </w:r>
          </w:p>
        </w:tc>
      </w:tr>
      <w:tr w:rsidR="009110F9" w:rsidRPr="00AE0362" w14:paraId="69C54B3D" w14:textId="77777777" w:rsidTr="00751A4B">
        <w:trPr>
          <w:trHeight w:val="165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14:paraId="2E05CA33" w14:textId="77777777" w:rsidR="009110F9" w:rsidRPr="002273FB" w:rsidRDefault="009110F9" w:rsidP="00751A4B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14:paraId="2F2ADBDF" w14:textId="77777777" w:rsidR="009110F9" w:rsidRDefault="009110F9" w:rsidP="00751A4B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32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1A41CF95" w14:textId="77777777" w:rsidR="009110F9" w:rsidRDefault="009110F9" w:rsidP="00751A4B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جمع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بندی مطالب</w:t>
            </w:r>
          </w:p>
        </w:tc>
      </w:tr>
    </w:tbl>
    <w:p w14:paraId="070C787B" w14:textId="77777777" w:rsidR="009110F9" w:rsidRDefault="009110F9" w:rsidP="003C4A96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</w:p>
    <w:p w14:paraId="136D4487" w14:textId="590DF212" w:rsidR="00B645BA" w:rsidRPr="00B645BA" w:rsidRDefault="00B645BA" w:rsidP="003C4A96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>*</w:t>
      </w:r>
      <w:r w:rsidRPr="00B645BA">
        <w:rPr>
          <w:rFonts w:cs="B Lotus" w:hint="cs"/>
          <w:b/>
          <w:bCs/>
          <w:sz w:val="24"/>
          <w:szCs w:val="24"/>
          <w:rtl/>
        </w:rPr>
        <w:t>سنجش و ارزشیابی دانشجو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196"/>
        <w:gridCol w:w="1342"/>
        <w:gridCol w:w="1806"/>
        <w:gridCol w:w="3260"/>
      </w:tblGrid>
      <w:tr w:rsidR="00720712" w:rsidRPr="00C24E16" w14:paraId="7648C68F" w14:textId="77777777" w:rsidTr="00DF7266">
        <w:tc>
          <w:tcPr>
            <w:tcW w:w="3196" w:type="dxa"/>
            <w:shd w:val="clear" w:color="auto" w:fill="EEECE1"/>
          </w:tcPr>
          <w:p w14:paraId="61EAB985" w14:textId="77777777" w:rsidR="00720712" w:rsidRPr="00C24E16" w:rsidRDefault="00720712" w:rsidP="00B645BA">
            <w:pPr>
              <w:tabs>
                <w:tab w:val="center" w:pos="1490"/>
              </w:tabs>
              <w:spacing w:after="0" w:line="240" w:lineRule="auto"/>
              <w:jc w:val="both"/>
              <w:rPr>
                <w:rFonts w:ascii="Times New Roman" w:eastAsia="Times New Roman" w:hAnsi="Times New Roman" w:cs="B Mitra"/>
                <w:b/>
                <w:bCs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b/>
                <w:bCs/>
                <w:sz w:val="24"/>
                <w:szCs w:val="24"/>
                <w:rtl/>
              </w:rPr>
              <w:t>روش</w:t>
            </w:r>
            <w:r w:rsidRPr="00C24E16">
              <w:rPr>
                <w:rFonts w:ascii="Times New Roman" w:eastAsia="Times New Roman" w:hAnsi="Times New Roman" w:cs="B Mitra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1342" w:type="dxa"/>
            <w:shd w:val="clear" w:color="auto" w:fill="EEECE1"/>
            <w:vAlign w:val="center"/>
          </w:tcPr>
          <w:p w14:paraId="04DC124A" w14:textId="77777777"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نمره</w:t>
            </w:r>
          </w:p>
        </w:tc>
        <w:tc>
          <w:tcPr>
            <w:tcW w:w="1806" w:type="dxa"/>
            <w:shd w:val="clear" w:color="auto" w:fill="EEECE1"/>
            <w:vAlign w:val="center"/>
          </w:tcPr>
          <w:p w14:paraId="09B654BD" w14:textId="77777777"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زمان</w:t>
            </w:r>
          </w:p>
        </w:tc>
        <w:tc>
          <w:tcPr>
            <w:tcW w:w="3260" w:type="dxa"/>
            <w:shd w:val="clear" w:color="auto" w:fill="EEECE1"/>
            <w:vAlign w:val="center"/>
          </w:tcPr>
          <w:p w14:paraId="32DD7E73" w14:textId="77777777"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  <w:rtl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شیوه</w:t>
            </w:r>
          </w:p>
        </w:tc>
      </w:tr>
      <w:tr w:rsidR="00720712" w:rsidRPr="00C24E16" w14:paraId="4E882DC5" w14:textId="77777777" w:rsidTr="00DF7266">
        <w:tc>
          <w:tcPr>
            <w:tcW w:w="3196" w:type="dxa"/>
          </w:tcPr>
          <w:p w14:paraId="60F65269" w14:textId="76E1DEAC" w:rsidR="00720712" w:rsidRPr="00C24E16" w:rsidRDefault="00720712" w:rsidP="00B645BA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آزمون</w:t>
            </w:r>
            <w:r w:rsidR="00F92E7F">
              <w:rPr>
                <w:rFonts w:ascii="Times New Roman" w:eastAsia="Times New Roman" w:hAnsi="Times New Roman" w:cs="B Mitra"/>
                <w:sz w:val="24"/>
                <w:szCs w:val="24"/>
                <w:rtl/>
              </w:rPr>
              <w:softHyphen/>
            </w: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 xml:space="preserve"> ميان ترم</w:t>
            </w:r>
          </w:p>
        </w:tc>
        <w:tc>
          <w:tcPr>
            <w:tcW w:w="1342" w:type="dxa"/>
            <w:vAlign w:val="center"/>
          </w:tcPr>
          <w:p w14:paraId="64C466BA" w14:textId="553D7639" w:rsidR="00720712" w:rsidRPr="00DF7266" w:rsidRDefault="00F92E7F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7</w:t>
            </w:r>
          </w:p>
        </w:tc>
        <w:tc>
          <w:tcPr>
            <w:tcW w:w="1806" w:type="dxa"/>
            <w:vAlign w:val="center"/>
          </w:tcPr>
          <w:p w14:paraId="5DA5CC94" w14:textId="33250E1E" w:rsidR="00720712" w:rsidRPr="00DF7266" w:rsidRDefault="00B9455E" w:rsidP="00312B35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هفته هشتم</w:t>
            </w:r>
          </w:p>
        </w:tc>
        <w:tc>
          <w:tcPr>
            <w:tcW w:w="3260" w:type="dxa"/>
            <w:vAlign w:val="center"/>
          </w:tcPr>
          <w:p w14:paraId="3CA62FE5" w14:textId="77777777" w:rsidR="00720712" w:rsidRPr="00DF7266" w:rsidRDefault="00DF726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سوال </w:t>
            </w:r>
            <w:r w:rsidR="00A44FC3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تشريحي</w:t>
            </w:r>
          </w:p>
        </w:tc>
      </w:tr>
      <w:tr w:rsidR="00720712" w:rsidRPr="00C24E16" w14:paraId="71CC8BB6" w14:textId="77777777" w:rsidTr="00DF7266">
        <w:tc>
          <w:tcPr>
            <w:tcW w:w="3196" w:type="dxa"/>
          </w:tcPr>
          <w:p w14:paraId="5950C6A4" w14:textId="77777777" w:rsidR="00720712" w:rsidRPr="00C24E16" w:rsidRDefault="00720712" w:rsidP="00B645BA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آزمون پايان ترم</w:t>
            </w:r>
          </w:p>
        </w:tc>
        <w:tc>
          <w:tcPr>
            <w:tcW w:w="1342" w:type="dxa"/>
            <w:vAlign w:val="center"/>
          </w:tcPr>
          <w:p w14:paraId="0AE166E2" w14:textId="7594CCBC" w:rsidR="00720712" w:rsidRPr="00DF7266" w:rsidRDefault="00A44FC3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1</w:t>
            </w:r>
            <w:r w:rsidR="00F92E7F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0</w:t>
            </w:r>
          </w:p>
        </w:tc>
        <w:tc>
          <w:tcPr>
            <w:tcW w:w="1806" w:type="dxa"/>
            <w:vAlign w:val="center"/>
          </w:tcPr>
          <w:p w14:paraId="0434B5C3" w14:textId="4F324211" w:rsidR="00720712" w:rsidRPr="00DF7266" w:rsidRDefault="00B9455E" w:rsidP="00BB2897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B Titr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بعد از هفته هشتم</w:t>
            </w:r>
          </w:p>
        </w:tc>
        <w:tc>
          <w:tcPr>
            <w:tcW w:w="3260" w:type="dxa"/>
            <w:vAlign w:val="center"/>
          </w:tcPr>
          <w:p w14:paraId="752D9C27" w14:textId="77777777" w:rsidR="00720712" w:rsidRPr="00DF7266" w:rsidRDefault="00C24E1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سوال </w:t>
            </w:r>
            <w:r w:rsidR="00A44FC3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تشريحي</w:t>
            </w:r>
          </w:p>
        </w:tc>
      </w:tr>
      <w:tr w:rsidR="00720712" w:rsidRPr="00C24E16" w14:paraId="418D205C" w14:textId="77777777" w:rsidTr="00DF7266">
        <w:tc>
          <w:tcPr>
            <w:tcW w:w="3196" w:type="dxa"/>
          </w:tcPr>
          <w:p w14:paraId="4F18B595" w14:textId="1D0D8B04" w:rsidR="00720712" w:rsidRPr="00C24E16" w:rsidRDefault="00720712" w:rsidP="00720712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فعالیت ها و مشاركت در مباحث</w:t>
            </w:r>
            <w:r w:rsidR="00767CEE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342" w:type="dxa"/>
            <w:vAlign w:val="center"/>
          </w:tcPr>
          <w:p w14:paraId="01FB07B3" w14:textId="77777777" w:rsidR="00720712" w:rsidRPr="00DF7266" w:rsidRDefault="00DF726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0-</w:t>
            </w:r>
            <w:r w:rsidR="00A44FC3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3</w:t>
            </w:r>
          </w:p>
        </w:tc>
        <w:tc>
          <w:tcPr>
            <w:tcW w:w="1806" w:type="dxa"/>
            <w:vAlign w:val="center"/>
          </w:tcPr>
          <w:p w14:paraId="16630717" w14:textId="4249C28F" w:rsidR="00720712" w:rsidRPr="00DF7266" w:rsidRDefault="00B9455E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 w:hint="cs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در انتهای نیمسال</w:t>
            </w:r>
          </w:p>
        </w:tc>
        <w:tc>
          <w:tcPr>
            <w:tcW w:w="3260" w:type="dxa"/>
            <w:vAlign w:val="center"/>
          </w:tcPr>
          <w:p w14:paraId="7013C583" w14:textId="54E2D4E0" w:rsidR="00720712" w:rsidRPr="00DF7266" w:rsidRDefault="00DF7266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پروژه</w:t>
            </w:r>
            <w:r w:rsidR="00767CEE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،</w:t>
            </w: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  تحقيق</w:t>
            </w:r>
            <w:r w:rsidR="00767CEE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 و ارائه سمینار</w:t>
            </w:r>
          </w:p>
        </w:tc>
      </w:tr>
    </w:tbl>
    <w:p w14:paraId="5E1F474E" w14:textId="77777777" w:rsidR="00B645BA" w:rsidRPr="00DF7266" w:rsidRDefault="00720712" w:rsidP="00DF7266">
      <w:pPr>
        <w:spacing w:after="0" w:line="240" w:lineRule="auto"/>
        <w:ind w:left="360"/>
        <w:jc w:val="both"/>
        <w:rPr>
          <w:rFonts w:cs="B Nazanin"/>
          <w:b/>
          <w:bCs/>
          <w:sz w:val="18"/>
          <w:szCs w:val="18"/>
          <w:rtl/>
        </w:rPr>
      </w:pPr>
      <w:r w:rsidRPr="00DF7266">
        <w:rPr>
          <w:rFonts w:cs="B Nazanin" w:hint="cs"/>
          <w:b/>
          <w:bCs/>
          <w:sz w:val="18"/>
          <w:szCs w:val="18"/>
          <w:rtl/>
        </w:rPr>
        <w:t>درمورد دروس نظری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 xml:space="preserve"> زمان</w:t>
      </w:r>
      <w:r w:rsidRPr="00DF7266">
        <w:rPr>
          <w:rFonts w:cs="B Nazanin" w:hint="cs"/>
          <w:b/>
          <w:bCs/>
          <w:sz w:val="18"/>
          <w:szCs w:val="18"/>
          <w:rtl/>
        </w:rPr>
        <w:t xml:space="preserve"> 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 xml:space="preserve">آزمون پایان ترم </w:t>
      </w:r>
      <w:r w:rsidRPr="00DF7266">
        <w:rPr>
          <w:rFonts w:cs="B Nazanin" w:hint="cs"/>
          <w:b/>
          <w:bCs/>
          <w:sz w:val="18"/>
          <w:szCs w:val="18"/>
          <w:rtl/>
        </w:rPr>
        <w:t xml:space="preserve">مطابق تاریخ ثابت امتحانی 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>می</w:t>
      </w:r>
      <w:r w:rsidR="00DF7266">
        <w:rPr>
          <w:rFonts w:cs="B Nazanin" w:hint="cs"/>
          <w:b/>
          <w:bCs/>
          <w:sz w:val="18"/>
          <w:szCs w:val="18"/>
          <w:rtl/>
        </w:rPr>
        <w:t>‌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 xml:space="preserve">باشد </w:t>
      </w:r>
      <w:r w:rsidRPr="00DF7266">
        <w:rPr>
          <w:rFonts w:cs="B Nazanin" w:hint="cs"/>
          <w:b/>
          <w:bCs/>
          <w:sz w:val="18"/>
          <w:szCs w:val="18"/>
          <w:rtl/>
        </w:rPr>
        <w:t>که در برگه انتخاب واحد</w:t>
      </w:r>
      <w:r w:rsidR="00DF7266">
        <w:rPr>
          <w:rFonts w:cs="B Nazanin" w:hint="cs"/>
          <w:b/>
          <w:bCs/>
          <w:sz w:val="18"/>
          <w:szCs w:val="18"/>
          <w:rtl/>
        </w:rPr>
        <w:t xml:space="preserve"> 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>دانشجو</w:t>
      </w:r>
      <w:r w:rsidRPr="00DF7266">
        <w:rPr>
          <w:rFonts w:cs="B Nazanin" w:hint="cs"/>
          <w:b/>
          <w:bCs/>
          <w:sz w:val="18"/>
          <w:szCs w:val="18"/>
          <w:rtl/>
        </w:rPr>
        <w:t xml:space="preserve"> درج شده است.</w:t>
      </w:r>
    </w:p>
    <w:p w14:paraId="70FF6C07" w14:textId="77777777" w:rsidR="00FF32D2" w:rsidRPr="00FF32D2" w:rsidRDefault="00B645BA" w:rsidP="00FF32D2">
      <w:pPr>
        <w:spacing w:after="0" w:line="240" w:lineRule="auto"/>
        <w:jc w:val="both"/>
        <w:rPr>
          <w:rFonts w:cs="B Titr"/>
          <w:sz w:val="18"/>
          <w:szCs w:val="18"/>
        </w:rPr>
      </w:pPr>
      <w:r w:rsidRPr="00FF32D2">
        <w:rPr>
          <w:rFonts w:cs="B Lotus" w:hint="cs"/>
          <w:b/>
          <w:bCs/>
          <w:sz w:val="24"/>
          <w:szCs w:val="24"/>
          <w:rtl/>
        </w:rPr>
        <w:t>*</w:t>
      </w:r>
      <w:r w:rsidR="00007368" w:rsidRPr="00FF32D2">
        <w:rPr>
          <w:rFonts w:cs="B Lotus" w:hint="cs"/>
          <w:b/>
          <w:bCs/>
          <w:sz w:val="26"/>
          <w:szCs w:val="26"/>
          <w:rtl/>
        </w:rPr>
        <w:t>منابع مطالعاتی:</w:t>
      </w:r>
    </w:p>
    <w:p w14:paraId="5FA7CEEE" w14:textId="3EC166CB" w:rsidR="008B37DD" w:rsidRPr="008B37DD" w:rsidRDefault="00767CEE" w:rsidP="008B37DD">
      <w:pPr>
        <w:spacing w:after="0" w:line="240" w:lineRule="auto"/>
        <w:ind w:left="360"/>
        <w:jc w:val="both"/>
        <w:rPr>
          <w:rFonts w:cs="B Nazanin"/>
          <w:sz w:val="20"/>
          <w:szCs w:val="20"/>
          <w:rtl/>
        </w:rPr>
      </w:pPr>
      <w:r>
        <w:rPr>
          <w:rFonts w:cs="B Nazanin" w:hint="cs"/>
          <w:sz w:val="20"/>
          <w:szCs w:val="20"/>
          <w:rtl/>
        </w:rPr>
        <w:t>زند، اسکندر.، موسوی، سید کریم.، و حیدری، احمد.</w:t>
      </w:r>
      <w:r w:rsidR="008B37DD" w:rsidRPr="008B37DD">
        <w:rPr>
          <w:rFonts w:cs="B Nazanin" w:hint="cs"/>
          <w:sz w:val="20"/>
          <w:szCs w:val="20"/>
          <w:rtl/>
        </w:rPr>
        <w:t xml:space="preserve"> 139</w:t>
      </w:r>
      <w:r>
        <w:rPr>
          <w:rFonts w:cs="B Nazanin" w:hint="cs"/>
          <w:sz w:val="20"/>
          <w:szCs w:val="20"/>
          <w:rtl/>
        </w:rPr>
        <w:t>3</w:t>
      </w:r>
      <w:r w:rsidR="008B37DD" w:rsidRPr="008B37DD">
        <w:rPr>
          <w:rFonts w:cs="B Nazanin" w:hint="cs"/>
          <w:sz w:val="20"/>
          <w:szCs w:val="20"/>
          <w:rtl/>
        </w:rPr>
        <w:t xml:space="preserve">. </w:t>
      </w:r>
      <w:r>
        <w:rPr>
          <w:rFonts w:cs="B Nazanin" w:hint="cs"/>
          <w:sz w:val="20"/>
          <w:szCs w:val="20"/>
          <w:rtl/>
        </w:rPr>
        <w:t>علف</w:t>
      </w:r>
      <w:r>
        <w:rPr>
          <w:rFonts w:cs="B Nazanin"/>
          <w:sz w:val="20"/>
          <w:szCs w:val="20"/>
          <w:rtl/>
        </w:rPr>
        <w:softHyphen/>
      </w:r>
      <w:r>
        <w:rPr>
          <w:rFonts w:cs="B Nazanin" w:hint="cs"/>
          <w:sz w:val="20"/>
          <w:szCs w:val="20"/>
          <w:rtl/>
        </w:rPr>
        <w:t>کش</w:t>
      </w:r>
      <w:r>
        <w:rPr>
          <w:rFonts w:cs="B Nazanin"/>
          <w:sz w:val="20"/>
          <w:szCs w:val="20"/>
          <w:rtl/>
        </w:rPr>
        <w:softHyphen/>
      </w:r>
      <w:r>
        <w:rPr>
          <w:rFonts w:cs="B Nazanin" w:hint="cs"/>
          <w:sz w:val="20"/>
          <w:szCs w:val="20"/>
          <w:rtl/>
        </w:rPr>
        <w:t>ها و روش</w:t>
      </w:r>
      <w:r>
        <w:rPr>
          <w:rFonts w:cs="B Nazanin"/>
          <w:sz w:val="20"/>
          <w:szCs w:val="20"/>
          <w:rtl/>
        </w:rPr>
        <w:softHyphen/>
      </w:r>
      <w:r>
        <w:rPr>
          <w:rFonts w:cs="B Nazanin" w:hint="cs"/>
          <w:sz w:val="20"/>
          <w:szCs w:val="20"/>
          <w:rtl/>
        </w:rPr>
        <w:t>های کاربرد آن</w:t>
      </w:r>
      <w:r>
        <w:rPr>
          <w:rFonts w:cs="B Nazanin"/>
          <w:sz w:val="20"/>
          <w:szCs w:val="20"/>
          <w:rtl/>
        </w:rPr>
        <w:softHyphen/>
      </w:r>
      <w:r>
        <w:rPr>
          <w:rFonts w:cs="B Nazanin" w:hint="cs"/>
          <w:sz w:val="20"/>
          <w:szCs w:val="20"/>
          <w:rtl/>
        </w:rPr>
        <w:t>ها.</w:t>
      </w:r>
      <w:r w:rsidR="008B37DD" w:rsidRPr="008B37DD">
        <w:rPr>
          <w:rFonts w:cs="B Nazanin" w:hint="cs"/>
          <w:sz w:val="20"/>
          <w:szCs w:val="20"/>
          <w:rtl/>
        </w:rPr>
        <w:t xml:space="preserve"> انتشارات </w:t>
      </w:r>
      <w:r>
        <w:rPr>
          <w:rFonts w:cs="B Nazanin" w:hint="cs"/>
          <w:sz w:val="20"/>
          <w:szCs w:val="20"/>
          <w:rtl/>
        </w:rPr>
        <w:t>جهاد دانشگاهی مشهد.</w:t>
      </w:r>
    </w:p>
    <w:p w14:paraId="43BA7B32" w14:textId="77777777" w:rsidR="008B37DD" w:rsidRDefault="008B37DD" w:rsidP="00A44FC3">
      <w:pPr>
        <w:spacing w:after="0" w:line="240" w:lineRule="auto"/>
        <w:rPr>
          <w:rFonts w:cs="B Lotus"/>
          <w:b/>
          <w:bCs/>
          <w:sz w:val="24"/>
          <w:szCs w:val="24"/>
        </w:rPr>
      </w:pPr>
    </w:p>
    <w:p w14:paraId="6414F4DE" w14:textId="4B4E5C30" w:rsidR="00A013AC" w:rsidRDefault="006B6ADA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 w:rsidRPr="006B6ADA">
        <w:rPr>
          <w:rFonts w:cs="B Lotus" w:hint="cs"/>
          <w:b/>
          <w:bCs/>
          <w:sz w:val="24"/>
          <w:szCs w:val="24"/>
          <w:rtl/>
        </w:rPr>
        <w:t xml:space="preserve">نام استاد </w:t>
      </w:r>
      <w:r w:rsidR="006E4A2C">
        <w:rPr>
          <w:rFonts w:cs="B Lotus" w:hint="cs"/>
          <w:b/>
          <w:bCs/>
          <w:sz w:val="24"/>
          <w:szCs w:val="24"/>
          <w:rtl/>
        </w:rPr>
        <w:t>درس:</w:t>
      </w:r>
      <w:r w:rsidR="00767CEE">
        <w:rPr>
          <w:rFonts w:cs="B Lotus" w:hint="cs"/>
          <w:b/>
          <w:bCs/>
          <w:sz w:val="24"/>
          <w:szCs w:val="24"/>
          <w:rtl/>
        </w:rPr>
        <w:t xml:space="preserve"> الهام الهی فرد</w:t>
      </w:r>
      <w:r w:rsidR="00007368" w:rsidRPr="006B6ADA">
        <w:rPr>
          <w:rFonts w:cs="B Lotus" w:hint="cs"/>
          <w:b/>
          <w:bCs/>
          <w:sz w:val="24"/>
          <w:szCs w:val="24"/>
          <w:rtl/>
        </w:rPr>
        <w:tab/>
      </w:r>
      <w:r w:rsidR="00007368" w:rsidRPr="006B6ADA">
        <w:rPr>
          <w:rFonts w:cs="B Lotus" w:hint="cs"/>
          <w:b/>
          <w:bCs/>
          <w:sz w:val="24"/>
          <w:szCs w:val="24"/>
          <w:rtl/>
        </w:rPr>
        <w:tab/>
      </w:r>
      <w:r w:rsidR="00A013AC">
        <w:rPr>
          <w:rFonts w:cs="B Lotus" w:hint="cs"/>
          <w:b/>
          <w:bCs/>
          <w:sz w:val="24"/>
          <w:szCs w:val="24"/>
          <w:rtl/>
        </w:rPr>
        <w:t xml:space="preserve">                                 </w:t>
      </w:r>
      <w:r>
        <w:rPr>
          <w:rFonts w:cs="B Lotus" w:hint="cs"/>
          <w:b/>
          <w:bCs/>
          <w:sz w:val="24"/>
          <w:szCs w:val="24"/>
          <w:rtl/>
        </w:rPr>
        <w:t xml:space="preserve">  </w:t>
      </w:r>
      <w:r w:rsidRPr="006B6ADA">
        <w:rPr>
          <w:rFonts w:cs="B Lotus" w:hint="cs"/>
          <w:b/>
          <w:bCs/>
          <w:sz w:val="24"/>
          <w:szCs w:val="24"/>
          <w:rtl/>
        </w:rPr>
        <w:t>نام مدیر گروه آموزشی:</w:t>
      </w:r>
      <w:r w:rsidR="00FF32D2">
        <w:rPr>
          <w:rFonts w:cs="B Lotus" w:hint="cs"/>
          <w:b/>
          <w:bCs/>
          <w:sz w:val="24"/>
          <w:szCs w:val="24"/>
          <w:rtl/>
        </w:rPr>
        <w:t xml:space="preserve"> </w:t>
      </w:r>
    </w:p>
    <w:p w14:paraId="1302E256" w14:textId="77777777" w:rsidR="00007368" w:rsidRDefault="006B6ADA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>تاریخ و امضاء</w:t>
      </w:r>
    </w:p>
    <w:p w14:paraId="45F69F7F" w14:textId="16EBBCBF" w:rsidR="009110F9" w:rsidRPr="003C4A96" w:rsidRDefault="009110F9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>
        <w:rPr>
          <w:noProof/>
        </w:rPr>
        <w:drawing>
          <wp:inline distT="0" distB="0" distL="0" distR="0" wp14:anchorId="71C5BFA3" wp14:editId="2F9B70D6">
            <wp:extent cx="1485900" cy="673100"/>
            <wp:effectExtent l="0" t="0" r="0" b="0"/>
            <wp:docPr id="1466283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7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110F9" w:rsidRPr="003C4A96" w:rsidSect="00FF32D2">
      <w:headerReference w:type="default" r:id="rId8"/>
      <w:pgSz w:w="11906" w:h="16838"/>
      <w:pgMar w:top="1133" w:right="1134" w:bottom="709" w:left="1134" w:header="567" w:footer="110" w:gutter="0"/>
      <w:pgBorders w:offsetFrom="page">
        <w:top w:val="cornerTriangles" w:sz="10" w:space="24" w:color="auto"/>
        <w:left w:val="cornerTriangles" w:sz="10" w:space="24" w:color="auto"/>
        <w:bottom w:val="cornerTriangles" w:sz="10" w:space="24" w:color="auto"/>
        <w:right w:val="cornerTriangles" w:sz="10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31AAE5" w14:textId="77777777" w:rsidR="00B4597E" w:rsidRDefault="00B4597E" w:rsidP="00B645BA">
      <w:pPr>
        <w:spacing w:after="0" w:line="240" w:lineRule="auto"/>
      </w:pPr>
      <w:r>
        <w:separator/>
      </w:r>
    </w:p>
  </w:endnote>
  <w:endnote w:type="continuationSeparator" w:id="0">
    <w:p w14:paraId="7544D4ED" w14:textId="77777777" w:rsidR="00B4597E" w:rsidRDefault="00B4597E" w:rsidP="00B645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C1BC6E" w14:textId="77777777" w:rsidR="00B4597E" w:rsidRDefault="00B4597E" w:rsidP="00B645BA">
      <w:pPr>
        <w:spacing w:after="0" w:line="240" w:lineRule="auto"/>
      </w:pPr>
      <w:r>
        <w:separator/>
      </w:r>
    </w:p>
  </w:footnote>
  <w:footnote w:type="continuationSeparator" w:id="0">
    <w:p w14:paraId="4140D65A" w14:textId="77777777" w:rsidR="00B4597E" w:rsidRDefault="00B4597E" w:rsidP="00B645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0B7808" w14:textId="77777777" w:rsidR="006E132E" w:rsidRDefault="00B84C88" w:rsidP="00B84C88">
    <w:pPr>
      <w:spacing w:after="0" w:line="240" w:lineRule="auto"/>
      <w:jc w:val="center"/>
      <w:rPr>
        <w:rFonts w:ascii="Times New Roman" w:eastAsia="Times New Roman" w:hAnsi="Times New Roman" w:cs="B Nazanin"/>
        <w:b/>
        <w:bCs/>
        <w:rtl/>
      </w:rPr>
    </w:pPr>
    <w:r>
      <w:rPr>
        <w:rFonts w:cs="B Nazanin"/>
        <w:noProof/>
        <w:lang w:bidi="ar-SA"/>
      </w:rPr>
      <w:drawing>
        <wp:anchor distT="0" distB="0" distL="114300" distR="114300" simplePos="0" relativeHeight="251658240" behindDoc="0" locked="0" layoutInCell="1" allowOverlap="1" wp14:anchorId="5CAA3A84" wp14:editId="0993B272">
          <wp:simplePos x="0" y="0"/>
          <wp:positionH relativeFrom="column">
            <wp:posOffset>-316230</wp:posOffset>
          </wp:positionH>
          <wp:positionV relativeFrom="paragraph">
            <wp:posOffset>43815</wp:posOffset>
          </wp:positionV>
          <wp:extent cx="579755" cy="640080"/>
          <wp:effectExtent l="0" t="0" r="0" b="7620"/>
          <wp:wrapThrough wrapText="bothSides">
            <wp:wrapPolygon edited="0">
              <wp:start x="0" y="0"/>
              <wp:lineTo x="0" y="21214"/>
              <wp:lineTo x="20583" y="21214"/>
              <wp:lineTo x="20583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79755" cy="640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E132E">
      <w:rPr>
        <w:rFonts w:ascii="Times New Roman" w:eastAsia="Times New Roman" w:hAnsi="Times New Roman" w:cs="B Nazanin" w:hint="cs"/>
        <w:b/>
        <w:bCs/>
        <w:rtl/>
      </w:rPr>
      <w:t xml:space="preserve">به نام </w:t>
    </w:r>
    <w:r>
      <w:rPr>
        <w:rFonts w:ascii="Times New Roman" w:eastAsia="Times New Roman" w:hAnsi="Times New Roman" w:cs="B Nazanin" w:hint="cs"/>
        <w:b/>
        <w:bCs/>
        <w:rtl/>
      </w:rPr>
      <w:t>خدا</w:t>
    </w:r>
  </w:p>
  <w:p w14:paraId="00088DAC" w14:textId="477DED89" w:rsidR="006B6ADA" w:rsidRDefault="00233B81" w:rsidP="00B84C88">
    <w:pPr>
      <w:spacing w:after="0" w:line="240" w:lineRule="auto"/>
      <w:jc w:val="center"/>
      <w:rPr>
        <w:rFonts w:ascii="Times New Roman" w:eastAsia="Times New Roman" w:hAnsi="Times New Roman" w:cs="B Lotus"/>
        <w:b/>
        <w:bCs/>
        <w:sz w:val="28"/>
        <w:szCs w:val="28"/>
        <w:rtl/>
      </w:rPr>
    </w:pPr>
    <w:r w:rsidRPr="00B645BA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طرح درس </w:t>
    </w:r>
    <w:r>
      <w:rPr>
        <w:rFonts w:ascii="Times New Roman" w:eastAsia="Times New Roman" w:hAnsi="Times New Roman" w:cs="B Lotus"/>
        <w:b/>
        <w:bCs/>
        <w:sz w:val="28"/>
        <w:szCs w:val="28"/>
      </w:rPr>
      <w:t>(Course Plan)</w:t>
    </w:r>
    <w:r w:rsidR="00480D64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674280"/>
    <w:multiLevelType w:val="hybridMultilevel"/>
    <w:tmpl w:val="AA6C6C46"/>
    <w:lvl w:ilvl="0" w:tplc="A96E6C66">
      <w:numFmt w:val="bullet"/>
      <w:lvlText w:val=""/>
      <w:lvlJc w:val="left"/>
      <w:pPr>
        <w:ind w:left="360" w:hanging="360"/>
      </w:pPr>
      <w:rPr>
        <w:rFonts w:ascii="Symbol" w:eastAsia="Times New Roman" w:hAnsi="Symbol" w:cs="B Lotu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345823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sjS0tLAwNjEyMzBX0lEKTi0uzszPAykwrgUAQaNbKiwAAAA="/>
  </w:docVars>
  <w:rsids>
    <w:rsidRoot w:val="00BD24CE"/>
    <w:rsid w:val="00007368"/>
    <w:rsid w:val="00015977"/>
    <w:rsid w:val="00033E66"/>
    <w:rsid w:val="000423EA"/>
    <w:rsid w:val="00092736"/>
    <w:rsid w:val="00093B1A"/>
    <w:rsid w:val="000B0DA1"/>
    <w:rsid w:val="00103C68"/>
    <w:rsid w:val="001276F8"/>
    <w:rsid w:val="00171DAA"/>
    <w:rsid w:val="00183848"/>
    <w:rsid w:val="001C15DA"/>
    <w:rsid w:val="00217415"/>
    <w:rsid w:val="002233C5"/>
    <w:rsid w:val="00225500"/>
    <w:rsid w:val="002273FB"/>
    <w:rsid w:val="00233B81"/>
    <w:rsid w:val="002669F8"/>
    <w:rsid w:val="002E731D"/>
    <w:rsid w:val="00312B35"/>
    <w:rsid w:val="003241E1"/>
    <w:rsid w:val="00357030"/>
    <w:rsid w:val="0037781B"/>
    <w:rsid w:val="003C4149"/>
    <w:rsid w:val="003C4A96"/>
    <w:rsid w:val="0040138B"/>
    <w:rsid w:val="00435B51"/>
    <w:rsid w:val="004422ED"/>
    <w:rsid w:val="00480D64"/>
    <w:rsid w:val="004935CF"/>
    <w:rsid w:val="004B19BC"/>
    <w:rsid w:val="004C0EB2"/>
    <w:rsid w:val="004E5B6C"/>
    <w:rsid w:val="00500999"/>
    <w:rsid w:val="00501FD9"/>
    <w:rsid w:val="005135E1"/>
    <w:rsid w:val="00531A41"/>
    <w:rsid w:val="0054089A"/>
    <w:rsid w:val="00553D56"/>
    <w:rsid w:val="0056119B"/>
    <w:rsid w:val="0056518A"/>
    <w:rsid w:val="005A015F"/>
    <w:rsid w:val="005B1FDA"/>
    <w:rsid w:val="005D1072"/>
    <w:rsid w:val="005F5393"/>
    <w:rsid w:val="00603129"/>
    <w:rsid w:val="0060700C"/>
    <w:rsid w:val="00611656"/>
    <w:rsid w:val="0067171D"/>
    <w:rsid w:val="00680009"/>
    <w:rsid w:val="006B6ADA"/>
    <w:rsid w:val="006E132E"/>
    <w:rsid w:val="006E2CE1"/>
    <w:rsid w:val="006E4A2C"/>
    <w:rsid w:val="00710487"/>
    <w:rsid w:val="00720712"/>
    <w:rsid w:val="00743E8B"/>
    <w:rsid w:val="00767CEE"/>
    <w:rsid w:val="00772CA8"/>
    <w:rsid w:val="007B10DD"/>
    <w:rsid w:val="007D5B59"/>
    <w:rsid w:val="007E0CC7"/>
    <w:rsid w:val="00864952"/>
    <w:rsid w:val="0086760A"/>
    <w:rsid w:val="008A1440"/>
    <w:rsid w:val="008B37DD"/>
    <w:rsid w:val="009110F9"/>
    <w:rsid w:val="009174C0"/>
    <w:rsid w:val="00927ABF"/>
    <w:rsid w:val="00985F63"/>
    <w:rsid w:val="00A013AC"/>
    <w:rsid w:val="00A1315D"/>
    <w:rsid w:val="00A44FC3"/>
    <w:rsid w:val="00A74B6F"/>
    <w:rsid w:val="00AE0362"/>
    <w:rsid w:val="00B05104"/>
    <w:rsid w:val="00B059C3"/>
    <w:rsid w:val="00B11A3A"/>
    <w:rsid w:val="00B23A75"/>
    <w:rsid w:val="00B4597E"/>
    <w:rsid w:val="00B645BA"/>
    <w:rsid w:val="00B84C88"/>
    <w:rsid w:val="00B8618B"/>
    <w:rsid w:val="00B92EA9"/>
    <w:rsid w:val="00B9455E"/>
    <w:rsid w:val="00BB0B04"/>
    <w:rsid w:val="00BB2897"/>
    <w:rsid w:val="00BD14A8"/>
    <w:rsid w:val="00BD24CE"/>
    <w:rsid w:val="00BE605B"/>
    <w:rsid w:val="00C1699C"/>
    <w:rsid w:val="00C24E16"/>
    <w:rsid w:val="00C30D67"/>
    <w:rsid w:val="00CB4288"/>
    <w:rsid w:val="00CC47C6"/>
    <w:rsid w:val="00CE34DC"/>
    <w:rsid w:val="00CF3CA4"/>
    <w:rsid w:val="00CF4669"/>
    <w:rsid w:val="00D140F1"/>
    <w:rsid w:val="00D22342"/>
    <w:rsid w:val="00D526F5"/>
    <w:rsid w:val="00D64950"/>
    <w:rsid w:val="00D7215E"/>
    <w:rsid w:val="00D960A1"/>
    <w:rsid w:val="00DD3B89"/>
    <w:rsid w:val="00DF7266"/>
    <w:rsid w:val="00DF7427"/>
    <w:rsid w:val="00E04394"/>
    <w:rsid w:val="00E156DD"/>
    <w:rsid w:val="00E243A9"/>
    <w:rsid w:val="00EA2C33"/>
    <w:rsid w:val="00EF0A85"/>
    <w:rsid w:val="00F112D0"/>
    <w:rsid w:val="00F27FBA"/>
    <w:rsid w:val="00F67246"/>
    <w:rsid w:val="00F83C5C"/>
    <w:rsid w:val="00F92E7F"/>
    <w:rsid w:val="00FB60C4"/>
    <w:rsid w:val="00FC094B"/>
    <w:rsid w:val="00FC5DB8"/>
    <w:rsid w:val="00FF3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0B243B"/>
  <w15:docId w15:val="{E754721B-2562-488E-9187-CFA9F5AC8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fa-IR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3C68"/>
    <w:pPr>
      <w:bidi/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138B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0138B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138B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0138B"/>
    <w:pPr>
      <w:keepNext/>
      <w:keepLines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0138B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0138B"/>
    <w:pPr>
      <w:keepNext/>
      <w:keepLines/>
      <w:spacing w:before="200" w:after="0"/>
      <w:outlineLvl w:val="5"/>
    </w:pPr>
    <w:rPr>
      <w:rFonts w:ascii="Cambria" w:eastAsia="Times New Roman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0138B"/>
    <w:pPr>
      <w:keepNext/>
      <w:keepLines/>
      <w:spacing w:before="200" w:after="0"/>
      <w:outlineLvl w:val="6"/>
    </w:pPr>
    <w:rPr>
      <w:rFonts w:ascii="Cambria" w:eastAsia="Times New Roman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0138B"/>
    <w:pPr>
      <w:keepNext/>
      <w:keepLines/>
      <w:spacing w:before="200" w:after="0"/>
      <w:outlineLvl w:val="7"/>
    </w:pPr>
    <w:rPr>
      <w:rFonts w:ascii="Cambria" w:eastAsia="Times New Roman" w:hAnsi="Cambria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0138B"/>
    <w:pPr>
      <w:keepNext/>
      <w:keepLines/>
      <w:spacing w:before="200" w:after="0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24C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link w:val="Heading1"/>
    <w:uiPriority w:val="9"/>
    <w:rsid w:val="0040138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40138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40138B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semiHidden/>
    <w:rsid w:val="0040138B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semiHidden/>
    <w:rsid w:val="0040138B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40138B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40138B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40138B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40138B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0138B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40138B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0138B"/>
    <w:pPr>
      <w:numPr>
        <w:ilvl w:val="1"/>
      </w:numPr>
    </w:pPr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40138B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B645B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B645BA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36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2</Pages>
  <Words>417</Words>
  <Characters>238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2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T</dc:creator>
  <cp:keywords/>
  <cp:lastModifiedBy>Elham Elahifard</cp:lastModifiedBy>
  <cp:revision>6</cp:revision>
  <dcterms:created xsi:type="dcterms:W3CDTF">2023-06-21T08:37:00Z</dcterms:created>
  <dcterms:modified xsi:type="dcterms:W3CDTF">2023-09-09T20:25:00Z</dcterms:modified>
</cp:coreProperties>
</file>